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6F3001" w14:textId="032A604B" w:rsidR="00E548D8" w:rsidRPr="00A6201C" w:rsidRDefault="00E548D8" w:rsidP="00E548D8">
      <w:pPr>
        <w:pStyle w:val="Default"/>
      </w:pPr>
      <w:r>
        <w:t>Month Day, 2021</w:t>
      </w:r>
    </w:p>
    <w:p w14:paraId="2691668A" w14:textId="77777777" w:rsidR="00E548D8" w:rsidRPr="00A6201C" w:rsidRDefault="00E548D8" w:rsidP="00E548D8">
      <w:pPr>
        <w:pStyle w:val="Default"/>
      </w:pPr>
    </w:p>
    <w:p w14:paraId="33177D3F" w14:textId="77777777" w:rsidR="00E548D8" w:rsidRPr="00A6201C" w:rsidRDefault="00E548D8" w:rsidP="00E548D8">
      <w:pPr>
        <w:pStyle w:val="Default"/>
      </w:pPr>
    </w:p>
    <w:p w14:paraId="272CADCF" w14:textId="704FD023" w:rsidR="00E548D8" w:rsidRPr="00A6201C" w:rsidRDefault="00E548D8" w:rsidP="00E548D8">
      <w:pPr>
        <w:pStyle w:val="Default"/>
      </w:pPr>
      <w:r>
        <w:t>World Bank Treasury</w:t>
      </w:r>
    </w:p>
    <w:p w14:paraId="5C374E5D" w14:textId="3DF90764" w:rsidR="00E548D8" w:rsidRPr="00A6201C" w:rsidRDefault="00E548D8" w:rsidP="00E548D8">
      <w:pPr>
        <w:pStyle w:val="Default"/>
      </w:pPr>
      <w:r>
        <w:t>1225 Connecticut Ave NW</w:t>
      </w:r>
    </w:p>
    <w:p w14:paraId="50C62924" w14:textId="35439091" w:rsidR="00E548D8" w:rsidRPr="00A6201C" w:rsidRDefault="00E548D8" w:rsidP="00E548D8">
      <w:pPr>
        <w:pStyle w:val="Default"/>
      </w:pPr>
      <w:r>
        <w:t>Washington, DC 20433</w:t>
      </w:r>
      <w:r>
        <w:tab/>
      </w:r>
    </w:p>
    <w:p w14:paraId="5D251E5F" w14:textId="77777777" w:rsidR="00E548D8" w:rsidRPr="00A6201C" w:rsidRDefault="00E548D8" w:rsidP="00E548D8">
      <w:pPr>
        <w:pStyle w:val="Default"/>
      </w:pPr>
    </w:p>
    <w:p w14:paraId="740B099C" w14:textId="67272198" w:rsidR="00E548D8" w:rsidRPr="00A6201C" w:rsidRDefault="00E548D8" w:rsidP="00E548D8">
      <w:pPr>
        <w:pStyle w:val="Default"/>
      </w:pPr>
      <w:r>
        <w:t>Dear World Bank Treasury,</w:t>
      </w:r>
    </w:p>
    <w:p w14:paraId="667CA379" w14:textId="77777777" w:rsidR="00E548D8" w:rsidRPr="00A6201C" w:rsidRDefault="00E548D8" w:rsidP="00E548D8">
      <w:pPr>
        <w:pStyle w:val="Default"/>
      </w:pPr>
    </w:p>
    <w:p w14:paraId="56985842" w14:textId="5DA27752" w:rsidR="00E548D8" w:rsidRPr="00A6201C" w:rsidRDefault="00E548D8" w:rsidP="00E548D8">
      <w:pPr>
        <w:pStyle w:val="Default"/>
        <w:jc w:val="both"/>
      </w:pPr>
      <w:r w:rsidRPr="00A6201C">
        <w:rPr>
          <w:iCs/>
        </w:rPr>
        <w:t xml:space="preserve">Paragraph 1 (Introduction) </w:t>
      </w:r>
      <w:r w:rsidRPr="00A6201C">
        <w:t xml:space="preserve">– Clearly state who you are and why you are writing, referring to the </w:t>
      </w:r>
      <w:r>
        <w:t>internship</w:t>
      </w:r>
      <w:r w:rsidRPr="00A6201C">
        <w:t>.  Incorporate research you have done about t</w:t>
      </w:r>
      <w:r>
        <w:t>he World Bank, Treasury, teams and internship. A</w:t>
      </w:r>
      <w:r w:rsidRPr="00A6201C">
        <w:t>nswer “why this company/industry/function”</w:t>
      </w:r>
      <w:r>
        <w:t xml:space="preserve"> and your interests in a career in finance.</w:t>
      </w:r>
      <w:r w:rsidRPr="00A6201C">
        <w:t xml:space="preserve">  Pique the reader’s interest, creating a hook that begins to tell the story of why you are qualified and how you can create value for </w:t>
      </w:r>
      <w:r>
        <w:t>Treasury</w:t>
      </w:r>
      <w:r w:rsidRPr="00A6201C">
        <w:t>.</w:t>
      </w:r>
    </w:p>
    <w:p w14:paraId="2D7ECD1F" w14:textId="77777777" w:rsidR="00E548D8" w:rsidRPr="00A6201C" w:rsidRDefault="00E548D8" w:rsidP="00E548D8">
      <w:pPr>
        <w:pStyle w:val="Default"/>
        <w:jc w:val="both"/>
      </w:pPr>
    </w:p>
    <w:p w14:paraId="748FDC60" w14:textId="111933D8" w:rsidR="00E548D8" w:rsidRPr="00A6201C" w:rsidRDefault="00E548D8" w:rsidP="00E548D8">
      <w:pPr>
        <w:pStyle w:val="Default"/>
        <w:jc w:val="both"/>
      </w:pPr>
      <w:r w:rsidRPr="00A6201C">
        <w:rPr>
          <w:iCs/>
        </w:rPr>
        <w:t>Paragraph</w:t>
      </w:r>
      <w:r>
        <w:rPr>
          <w:iCs/>
        </w:rPr>
        <w:t>s</w:t>
      </w:r>
      <w:r w:rsidRPr="00A6201C">
        <w:rPr>
          <w:iCs/>
        </w:rPr>
        <w:t xml:space="preserve"> 2</w:t>
      </w:r>
      <w:r>
        <w:rPr>
          <w:iCs/>
        </w:rPr>
        <w:t xml:space="preserve"> &amp; </w:t>
      </w:r>
      <w:r w:rsidRPr="00A6201C">
        <w:rPr>
          <w:iCs/>
        </w:rPr>
        <w:t xml:space="preserve">3 (Body) </w:t>
      </w:r>
      <w:r w:rsidRPr="00A6201C">
        <w:t xml:space="preserve">– In one to two paragraphs, draw the connection between your own skills, experiences and attributes and the requirements of the position.  Use specific examples to bring these to life in a compelling way.  If you used to </w:t>
      </w:r>
      <w:r>
        <w:t>study a subject outside finance, business or economics</w:t>
      </w:r>
      <w:r w:rsidRPr="00A6201C">
        <w:t xml:space="preserve">, state your case for </w:t>
      </w:r>
      <w:r>
        <w:t>why this internship applies to you</w:t>
      </w:r>
      <w:r w:rsidRPr="00A6201C">
        <w:t>.</w:t>
      </w:r>
    </w:p>
    <w:p w14:paraId="4E063EF8" w14:textId="77777777" w:rsidR="00E548D8" w:rsidRPr="00A6201C" w:rsidRDefault="00E548D8" w:rsidP="00E548D8">
      <w:pPr>
        <w:pStyle w:val="Default"/>
        <w:jc w:val="both"/>
      </w:pPr>
    </w:p>
    <w:p w14:paraId="60AA7FBE" w14:textId="2DA0AE02" w:rsidR="00E548D8" w:rsidRPr="00A6201C" w:rsidRDefault="00E548D8" w:rsidP="00E548D8">
      <w:pPr>
        <w:pStyle w:val="Default"/>
        <w:jc w:val="both"/>
      </w:pPr>
      <w:r w:rsidRPr="00A6201C">
        <w:rPr>
          <w:iCs/>
        </w:rPr>
        <w:t xml:space="preserve">Paragraph 4 (Closing) </w:t>
      </w:r>
      <w:r w:rsidRPr="00A6201C">
        <w:t xml:space="preserve">– Restate your interest and recap what you </w:t>
      </w:r>
      <w:r>
        <w:t>can contribute to the internship cohort.</w:t>
      </w:r>
      <w:r w:rsidRPr="00A6201C">
        <w:t xml:space="preserve">  </w:t>
      </w:r>
    </w:p>
    <w:p w14:paraId="07F37917" w14:textId="77777777" w:rsidR="00E548D8" w:rsidRPr="00A6201C" w:rsidRDefault="00E548D8" w:rsidP="00E548D8">
      <w:pPr>
        <w:pStyle w:val="Default"/>
      </w:pPr>
    </w:p>
    <w:p w14:paraId="46AA6178" w14:textId="54182366" w:rsidR="00262DFC" w:rsidRDefault="00E548D8" w:rsidP="00E548D8">
      <w:pPr>
        <w:pStyle w:val="Default"/>
      </w:pPr>
      <w:r w:rsidRPr="00A6201C">
        <w:t>Sincerely,</w:t>
      </w:r>
    </w:p>
    <w:p w14:paraId="03DDB2A0" w14:textId="36A4A110" w:rsidR="00E548D8" w:rsidRDefault="00E548D8" w:rsidP="00E548D8">
      <w:pPr>
        <w:pStyle w:val="Default"/>
      </w:pPr>
    </w:p>
    <w:p w14:paraId="64C3C39E" w14:textId="45347850" w:rsidR="00E548D8" w:rsidRDefault="00E548D8" w:rsidP="00E548D8">
      <w:pPr>
        <w:pStyle w:val="Default"/>
      </w:pPr>
    </w:p>
    <w:p w14:paraId="08F86ED5" w14:textId="11E0C0C0" w:rsidR="00E548D8" w:rsidRDefault="00E548D8" w:rsidP="00E548D8">
      <w:pPr>
        <w:pStyle w:val="Default"/>
      </w:pPr>
    </w:p>
    <w:p w14:paraId="764F2F8F" w14:textId="77777777" w:rsidR="00E548D8" w:rsidRDefault="00E548D8" w:rsidP="00E548D8">
      <w:pPr>
        <w:pStyle w:val="Default"/>
      </w:pPr>
    </w:p>
    <w:p w14:paraId="1DD6C15B" w14:textId="11C3715D" w:rsidR="00E548D8" w:rsidRDefault="00E548D8" w:rsidP="00E548D8">
      <w:pPr>
        <w:pStyle w:val="Default"/>
      </w:pPr>
      <w:r>
        <w:t>First and Last Name</w:t>
      </w:r>
    </w:p>
    <w:sectPr w:rsidR="00E548D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979610" w14:textId="77777777" w:rsidR="00E548D8" w:rsidRDefault="00E548D8" w:rsidP="00E548D8">
      <w:pPr>
        <w:spacing w:after="0" w:line="240" w:lineRule="auto"/>
      </w:pPr>
      <w:r>
        <w:separator/>
      </w:r>
    </w:p>
  </w:endnote>
  <w:endnote w:type="continuationSeparator" w:id="0">
    <w:p w14:paraId="753A1371" w14:textId="77777777" w:rsidR="00E548D8" w:rsidRDefault="00E548D8" w:rsidP="00E54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1F65A" w14:textId="77777777" w:rsidR="00E548D8" w:rsidRDefault="00E548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5A623" w14:textId="08BD059C" w:rsidR="00E548D8" w:rsidRPr="00E548D8" w:rsidRDefault="00E548D8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Your </w:t>
    </w:r>
    <w:r w:rsidRPr="00E548D8">
      <w:rPr>
        <w:rFonts w:ascii="Times New Roman" w:hAnsi="Times New Roman" w:cs="Times New Roman"/>
        <w:sz w:val="24"/>
        <w:szCs w:val="24"/>
      </w:rPr>
      <w:t>Address City Country     Email     Phone Numb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01824" w14:textId="77777777" w:rsidR="00E548D8" w:rsidRDefault="00E548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BF52F9" w14:textId="77777777" w:rsidR="00E548D8" w:rsidRDefault="00E548D8" w:rsidP="00E548D8">
      <w:pPr>
        <w:spacing w:after="0" w:line="240" w:lineRule="auto"/>
      </w:pPr>
      <w:r>
        <w:separator/>
      </w:r>
    </w:p>
  </w:footnote>
  <w:footnote w:type="continuationSeparator" w:id="0">
    <w:p w14:paraId="585CE19D" w14:textId="77777777" w:rsidR="00E548D8" w:rsidRDefault="00E548D8" w:rsidP="00E54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C6A2E3" w14:textId="77777777" w:rsidR="00E548D8" w:rsidRDefault="00E548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000FF" w14:textId="77777777" w:rsidR="00E548D8" w:rsidRDefault="00E548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234A5" w14:textId="77777777" w:rsidR="00E548D8" w:rsidRDefault="00E548D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zY3tTA0MDc2MTFV0lEKTi0uzszPAykwrAUAvsok2CwAAAA="/>
  </w:docVars>
  <w:rsids>
    <w:rsidRoot w:val="00E548D8"/>
    <w:rsid w:val="00262DFC"/>
    <w:rsid w:val="00E54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75A06"/>
  <w15:chartTrackingRefBased/>
  <w15:docId w15:val="{ED2BED16-BF8C-46D1-B9DD-00A70E22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548D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54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8D8"/>
  </w:style>
  <w:style w:type="paragraph" w:styleId="Footer">
    <w:name w:val="footer"/>
    <w:basedOn w:val="Normal"/>
    <w:link w:val="FooterChar"/>
    <w:uiPriority w:val="99"/>
    <w:unhideWhenUsed/>
    <w:rsid w:val="00E54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8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5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yan Lucas</dc:creator>
  <cp:keywords/>
  <dc:description/>
  <cp:lastModifiedBy>Robert Ryan Lucas</cp:lastModifiedBy>
  <cp:revision>1</cp:revision>
  <dcterms:created xsi:type="dcterms:W3CDTF">2021-11-09T20:35:00Z</dcterms:created>
  <dcterms:modified xsi:type="dcterms:W3CDTF">2021-11-09T20:40:00Z</dcterms:modified>
</cp:coreProperties>
</file>